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D59D2" w:rsidP="009344FF">
      <w:r w:rsidRPr="009D59D2">
        <w:t>The manuscript could be suitable for publication in its present form.</w:t>
      </w:r>
      <w:r>
        <w:t xml:space="preserve">  </w:t>
      </w:r>
      <w:r w:rsidRPr="009D59D2">
        <w:t>I have checked the manuscript and it seems that the comments of the reviewers have been address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A539B" w:rsidRPr="002A539B" w:rsidRDefault="002A539B" w:rsidP="009344FF">
      <w:bookmarkStart w:id="0" w:name="_Hlk223360263"/>
      <w:bookmarkStart w:id="1" w:name="_GoBack"/>
      <w:proofErr w:type="spellStart"/>
      <w:r w:rsidRPr="002A539B">
        <w:t>Dr.</w:t>
      </w:r>
      <w:proofErr w:type="spellEnd"/>
      <w:r w:rsidRPr="002A539B">
        <w:t xml:space="preserve">  Maria Serrano, University Miguel Hernández, Spain</w:t>
      </w:r>
    </w:p>
    <w:bookmarkEnd w:id="0"/>
    <w:bookmarkEnd w:id="1"/>
    <w:p w:rsidR="00E0192A" w:rsidRPr="009344FF" w:rsidRDefault="00E0192A" w:rsidP="009344FF">
      <w:pPr>
        <w:rPr>
          <w:b/>
          <w:u w:val="single"/>
        </w:rPr>
      </w:pPr>
    </w:p>
    <w:sectPr w:rsidR="00E0192A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MjQxMzazNDcwMzBR0lEKTi0uzszPAykwrAUAM7hWeCwAAAA="/>
  </w:docVars>
  <w:rsids>
    <w:rsidRoot w:val="00A72896"/>
    <w:rsid w:val="002A539B"/>
    <w:rsid w:val="002C0B2C"/>
    <w:rsid w:val="003314DD"/>
    <w:rsid w:val="004F66EA"/>
    <w:rsid w:val="009344FF"/>
    <w:rsid w:val="009D59D2"/>
    <w:rsid w:val="009F328F"/>
    <w:rsid w:val="00A72896"/>
    <w:rsid w:val="00E01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EFECD"/>
  <w15:docId w15:val="{94E61436-F843-41DF-9E40-5724F1BB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81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1</cp:revision>
  <dcterms:created xsi:type="dcterms:W3CDTF">2025-02-19T08:37:00Z</dcterms:created>
  <dcterms:modified xsi:type="dcterms:W3CDTF">2026-03-02T10:40:00Z</dcterms:modified>
</cp:coreProperties>
</file>